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5435" w:rsidRDefault="006A45B7" w:rsidP="006A45B7">
      <w:pPr>
        <w:jc w:val="center"/>
      </w:pPr>
      <w:r>
        <w:t>DESIGN DOCUMENT FOR LIBRARY MANAGEMENT STYSTEM</w:t>
      </w:r>
    </w:p>
    <w:p w:rsidR="006A45B7" w:rsidRDefault="006A45B7" w:rsidP="006A45B7"/>
    <w:p w:rsidR="006A45B7" w:rsidRDefault="006A45B7" w:rsidP="006A45B7">
      <w:r>
        <w:t xml:space="preserve">Design </w:t>
      </w:r>
      <w:proofErr w:type="spellStart"/>
      <w:r>
        <w:t>Design</w:t>
      </w:r>
      <w:proofErr w:type="spellEnd"/>
    </w:p>
    <w:p w:rsidR="00AE0D84" w:rsidRDefault="006A45B7" w:rsidP="00AE0D84">
      <w:pPr>
        <w:pStyle w:val="ListParagraph"/>
        <w:numPr>
          <w:ilvl w:val="0"/>
          <w:numId w:val="1"/>
        </w:numPr>
      </w:pPr>
      <w:r>
        <w:t>Technologies used- HTML,CSS,JAVASCRIPT (FRAMEWORK JQUERY),</w:t>
      </w:r>
      <w:r w:rsidR="00AE0D84">
        <w:t>AJAX,PHP.</w:t>
      </w:r>
    </w:p>
    <w:p w:rsidR="00AE0D84" w:rsidRDefault="00AE0D84" w:rsidP="00AE0D84">
      <w:pPr>
        <w:rPr>
          <w:noProof/>
        </w:rPr>
      </w:pPr>
      <w:r>
        <w:t xml:space="preserve">Reason - </w:t>
      </w:r>
      <w:r w:rsidRPr="00AE0D84">
        <w:rPr>
          <w:noProof/>
        </w:rPr>
        <w:t>These technologies</w:t>
      </w:r>
      <w:r>
        <w:t xml:space="preserve"> </w:t>
      </w:r>
      <w:r w:rsidRPr="00AE0D84">
        <w:rPr>
          <w:noProof/>
        </w:rPr>
        <w:t>are widely use</w:t>
      </w:r>
      <w:r>
        <w:rPr>
          <w:noProof/>
        </w:rPr>
        <w:t>d</w:t>
      </w:r>
      <w:r>
        <w:t xml:space="preserve"> in the practical world for implementation of a project also I have taken a </w:t>
      </w:r>
      <w:r w:rsidRPr="00AE0D84">
        <w:rPr>
          <w:noProof/>
        </w:rPr>
        <w:t xml:space="preserve">course </w:t>
      </w:r>
      <w:r>
        <w:rPr>
          <w:noProof/>
        </w:rPr>
        <w:t>in Web Programming Languages this semester in which I am learning these technologies.</w:t>
      </w:r>
    </w:p>
    <w:p w:rsidR="00AE0D84" w:rsidRDefault="00AE0D84" w:rsidP="00AE0D84">
      <w:pPr>
        <w:rPr>
          <w:noProof/>
        </w:rPr>
      </w:pPr>
      <w:r>
        <w:rPr>
          <w:noProof/>
        </w:rPr>
        <w:t>1)Book Search-</w:t>
      </w:r>
    </w:p>
    <w:p w:rsidR="00AE0D84" w:rsidRDefault="00AE0D84" w:rsidP="00AE0D84">
      <w:pPr>
        <w:rPr>
          <w:noProof/>
        </w:rPr>
      </w:pPr>
      <w:r>
        <w:rPr>
          <w:noProof/>
        </w:rPr>
        <w:t xml:space="preserve">In the book search </w:t>
      </w:r>
      <w:r w:rsidRPr="00AE0D84">
        <w:rPr>
          <w:noProof/>
        </w:rPr>
        <w:t>module</w:t>
      </w:r>
      <w:r>
        <w:rPr>
          <w:noProof/>
        </w:rPr>
        <w:t xml:space="preserve">, a librarian can enter </w:t>
      </w:r>
      <w:r w:rsidRPr="00AE0D84">
        <w:rPr>
          <w:noProof/>
        </w:rPr>
        <w:t>multip</w:t>
      </w:r>
      <w:r>
        <w:rPr>
          <w:noProof/>
        </w:rPr>
        <w:t>l</w:t>
      </w:r>
      <w:r w:rsidRPr="00AE0D84">
        <w:rPr>
          <w:noProof/>
        </w:rPr>
        <w:t>e</w:t>
      </w:r>
      <w:r>
        <w:rPr>
          <w:noProof/>
        </w:rPr>
        <w:t xml:space="preserve"> keywords like( ISBN TITLE AUTHOR), (Assumption-Keyword entered does not contain any special characters).The search will display a </w:t>
      </w:r>
      <w:r w:rsidRPr="00AE0D84">
        <w:rPr>
          <w:noProof/>
        </w:rPr>
        <w:t>list</w:t>
      </w:r>
      <w:r>
        <w:rPr>
          <w:noProof/>
        </w:rPr>
        <w:t xml:space="preserve"> of books with </w:t>
      </w:r>
      <w:r w:rsidRPr="00AE0D84">
        <w:rPr>
          <w:noProof/>
        </w:rPr>
        <w:t>ISBN,</w:t>
      </w:r>
      <w:r>
        <w:rPr>
          <w:noProof/>
        </w:rPr>
        <w:t xml:space="preserve"> </w:t>
      </w:r>
      <w:r w:rsidRPr="00AE0D84">
        <w:rPr>
          <w:noProof/>
        </w:rPr>
        <w:t>BOOK</w:t>
      </w:r>
      <w:r>
        <w:rPr>
          <w:noProof/>
        </w:rPr>
        <w:t xml:space="preserve"> </w:t>
      </w:r>
      <w:r w:rsidRPr="00AE0D84">
        <w:rPr>
          <w:noProof/>
        </w:rPr>
        <w:t>TITLE,</w:t>
      </w:r>
      <w:r>
        <w:rPr>
          <w:noProof/>
        </w:rPr>
        <w:t xml:space="preserve"> </w:t>
      </w:r>
      <w:r w:rsidRPr="00AE0D84">
        <w:rPr>
          <w:noProof/>
        </w:rPr>
        <w:t>BOOK</w:t>
      </w:r>
      <w:r>
        <w:rPr>
          <w:noProof/>
        </w:rPr>
        <w:t xml:space="preserve"> </w:t>
      </w:r>
      <w:r w:rsidRPr="00AE0D84">
        <w:rPr>
          <w:noProof/>
        </w:rPr>
        <w:t>AUTHOR,</w:t>
      </w:r>
      <w:r>
        <w:rPr>
          <w:noProof/>
        </w:rPr>
        <w:t xml:space="preserve"> </w:t>
      </w:r>
      <w:r w:rsidRPr="00AE0D84">
        <w:rPr>
          <w:noProof/>
        </w:rPr>
        <w:t>AVAILABILITY</w:t>
      </w:r>
      <w:r>
        <w:rPr>
          <w:noProof/>
        </w:rPr>
        <w:t xml:space="preserve">. Depending on the </w:t>
      </w:r>
      <w:r w:rsidRPr="00AE0D84">
        <w:rPr>
          <w:noProof/>
        </w:rPr>
        <w:t>availabil</w:t>
      </w:r>
      <w:r>
        <w:rPr>
          <w:noProof/>
        </w:rPr>
        <w:t>it</w:t>
      </w:r>
      <w:r w:rsidRPr="00AE0D84">
        <w:rPr>
          <w:noProof/>
        </w:rPr>
        <w:t>y</w:t>
      </w:r>
      <w:r>
        <w:rPr>
          <w:noProof/>
        </w:rPr>
        <w:t xml:space="preserve"> of the book, a librarian can </w:t>
      </w:r>
      <w:r w:rsidRPr="00AE0D84">
        <w:rPr>
          <w:noProof/>
        </w:rPr>
        <w:t>check</w:t>
      </w:r>
      <w:r>
        <w:rPr>
          <w:noProof/>
        </w:rPr>
        <w:t xml:space="preserve"> </w:t>
      </w:r>
      <w:r w:rsidRPr="00AE0D84">
        <w:rPr>
          <w:noProof/>
        </w:rPr>
        <w:t>out</w:t>
      </w:r>
      <w:r>
        <w:rPr>
          <w:noProof/>
        </w:rPr>
        <w:t xml:space="preserve"> the book.</w:t>
      </w:r>
    </w:p>
    <w:p w:rsidR="00AE0D84" w:rsidRDefault="00AE0D84" w:rsidP="00AE0D84">
      <w:pPr>
        <w:rPr>
          <w:noProof/>
        </w:rPr>
      </w:pPr>
      <w:r>
        <w:rPr>
          <w:noProof/>
        </w:rPr>
        <w:t>2)Check-Out-</w:t>
      </w:r>
    </w:p>
    <w:p w:rsidR="00AE0D84" w:rsidRDefault="00AE0D84" w:rsidP="00AE0D84">
      <w:pPr>
        <w:rPr>
          <w:noProof/>
        </w:rPr>
      </w:pPr>
      <w:r>
        <w:rPr>
          <w:noProof/>
        </w:rPr>
        <w:t xml:space="preserve">Once found that the book is available the librarian can </w:t>
      </w:r>
      <w:r w:rsidRPr="00AE0D84">
        <w:rPr>
          <w:noProof/>
        </w:rPr>
        <w:t>check</w:t>
      </w:r>
      <w:r>
        <w:rPr>
          <w:noProof/>
        </w:rPr>
        <w:t xml:space="preserve"> </w:t>
      </w:r>
      <w:r w:rsidRPr="00AE0D84">
        <w:rPr>
          <w:noProof/>
        </w:rPr>
        <w:t>out</w:t>
      </w:r>
      <w:r>
        <w:rPr>
          <w:noProof/>
        </w:rPr>
        <w:t xml:space="preserve"> the book by clicking on the available key and </w:t>
      </w:r>
      <w:r w:rsidR="00930A9F">
        <w:rPr>
          <w:noProof/>
        </w:rPr>
        <w:t xml:space="preserve">the librarian will enter the card id of the user if the user hasn't </w:t>
      </w:r>
      <w:r w:rsidR="00930A9F" w:rsidRPr="00930A9F">
        <w:rPr>
          <w:noProof/>
        </w:rPr>
        <w:t>check</w:t>
      </w:r>
      <w:r w:rsidR="00930A9F">
        <w:rPr>
          <w:noProof/>
        </w:rPr>
        <w:t xml:space="preserve">ed </w:t>
      </w:r>
      <w:r w:rsidR="00930A9F" w:rsidRPr="00930A9F">
        <w:rPr>
          <w:noProof/>
        </w:rPr>
        <w:t>out</w:t>
      </w:r>
      <w:r w:rsidR="00930A9F">
        <w:rPr>
          <w:noProof/>
        </w:rPr>
        <w:t xml:space="preserve"> more than three books</w:t>
      </w:r>
      <w:r w:rsidR="00930A9F" w:rsidRPr="00930A9F">
        <w:rPr>
          <w:noProof/>
        </w:rPr>
        <w:t xml:space="preserve"> he/she</w:t>
      </w:r>
      <w:r w:rsidR="00930A9F">
        <w:rPr>
          <w:noProof/>
        </w:rPr>
        <w:t xml:space="preserve"> is permitted to </w:t>
      </w:r>
      <w:r w:rsidR="00930A9F" w:rsidRPr="00930A9F">
        <w:rPr>
          <w:noProof/>
        </w:rPr>
        <w:t>check</w:t>
      </w:r>
      <w:r w:rsidR="00930A9F">
        <w:rPr>
          <w:noProof/>
        </w:rPr>
        <w:t xml:space="preserve"> </w:t>
      </w:r>
      <w:r w:rsidR="00930A9F" w:rsidRPr="00930A9F">
        <w:rPr>
          <w:noProof/>
        </w:rPr>
        <w:t>out</w:t>
      </w:r>
      <w:r w:rsidR="00930A9F">
        <w:rPr>
          <w:noProof/>
        </w:rPr>
        <w:t xml:space="preserve"> the book and there will be a data entry in the book_loans table or else message will be displayed that the user has reached the limit of checking out three books.</w:t>
      </w:r>
    </w:p>
    <w:p w:rsidR="00930A9F" w:rsidRDefault="00930A9F" w:rsidP="00AE0D84">
      <w:pPr>
        <w:rPr>
          <w:noProof/>
        </w:rPr>
      </w:pPr>
      <w:r>
        <w:rPr>
          <w:noProof/>
        </w:rPr>
        <w:t>3)Add Borrower-</w:t>
      </w:r>
    </w:p>
    <w:p w:rsidR="00930A9F" w:rsidRDefault="00930A9F" w:rsidP="00AE0D84">
      <w:pPr>
        <w:rPr>
          <w:noProof/>
        </w:rPr>
      </w:pPr>
      <w:r>
        <w:rPr>
          <w:noProof/>
        </w:rPr>
        <w:t xml:space="preserve">The librarian can add a borrower. The input fields are </w:t>
      </w:r>
      <w:r w:rsidRPr="00930A9F">
        <w:rPr>
          <w:noProof/>
        </w:rPr>
        <w:t>specified</w:t>
      </w:r>
      <w:r>
        <w:rPr>
          <w:noProof/>
        </w:rPr>
        <w:t xml:space="preserve"> </w:t>
      </w:r>
      <w:r w:rsidRPr="00930A9F">
        <w:rPr>
          <w:noProof/>
        </w:rPr>
        <w:t>in</w:t>
      </w:r>
      <w:r>
        <w:rPr>
          <w:noProof/>
        </w:rPr>
        <w:t xml:space="preserve"> the UI. i.e(SSN,Borrower,Address,Phone). If the SSN is same then the entry is rejected or else it is added to the database of the </w:t>
      </w:r>
      <w:r w:rsidRPr="00930A9F">
        <w:rPr>
          <w:noProof/>
        </w:rPr>
        <w:t>borrower</w:t>
      </w:r>
      <w:r>
        <w:rPr>
          <w:noProof/>
        </w:rPr>
        <w:t xml:space="preserve">.(Assumption- We </w:t>
      </w:r>
      <w:r w:rsidRPr="00930A9F">
        <w:rPr>
          <w:noProof/>
        </w:rPr>
        <w:t>were</w:t>
      </w:r>
      <w:r>
        <w:rPr>
          <w:noProof/>
        </w:rPr>
        <w:t xml:space="preserve"> </w:t>
      </w:r>
      <w:r w:rsidRPr="00930A9F">
        <w:rPr>
          <w:noProof/>
        </w:rPr>
        <w:t>not</w:t>
      </w:r>
      <w:r>
        <w:rPr>
          <w:noProof/>
        </w:rPr>
        <w:t xml:space="preserve"> given SSN but SSN </w:t>
      </w:r>
      <w:r w:rsidRPr="00930A9F">
        <w:rPr>
          <w:noProof/>
        </w:rPr>
        <w:t>was</w:t>
      </w:r>
      <w:r>
        <w:rPr>
          <w:noProof/>
        </w:rPr>
        <w:t xml:space="preserve"> </w:t>
      </w:r>
      <w:r w:rsidRPr="00930A9F">
        <w:rPr>
          <w:noProof/>
        </w:rPr>
        <w:t>randomly</w:t>
      </w:r>
      <w:r>
        <w:rPr>
          <w:noProof/>
        </w:rPr>
        <w:t xml:space="preserve"> generated using this website and was added to the table for validation that no two users can be same.website name:</w:t>
      </w:r>
      <w:r w:rsidRPr="00930A9F">
        <w:t xml:space="preserve"> </w:t>
      </w:r>
      <w:r>
        <w:rPr>
          <w:noProof/>
        </w:rPr>
        <w:t>http://mockaroo.com)</w:t>
      </w:r>
    </w:p>
    <w:p w:rsidR="00930A9F" w:rsidRDefault="00930A9F" w:rsidP="00AE0D84">
      <w:pPr>
        <w:rPr>
          <w:noProof/>
        </w:rPr>
      </w:pPr>
      <w:r>
        <w:rPr>
          <w:noProof/>
        </w:rPr>
        <w:t>4)</w:t>
      </w:r>
      <w:r w:rsidR="00FC1A89">
        <w:rPr>
          <w:noProof/>
        </w:rPr>
        <w:t xml:space="preserve"> Returning a book-</w:t>
      </w:r>
    </w:p>
    <w:p w:rsidR="00FC1A89" w:rsidRDefault="00FC1A89" w:rsidP="00AE0D84">
      <w:pPr>
        <w:rPr>
          <w:noProof/>
        </w:rPr>
      </w:pPr>
      <w:r>
        <w:rPr>
          <w:noProof/>
        </w:rPr>
        <w:t xml:space="preserve">In this </w:t>
      </w:r>
      <w:r w:rsidRPr="006238C7">
        <w:rPr>
          <w:noProof/>
        </w:rPr>
        <w:t>module</w:t>
      </w:r>
      <w:r w:rsidR="006238C7">
        <w:rPr>
          <w:noProof/>
        </w:rPr>
        <w:t>,</w:t>
      </w:r>
      <w:r>
        <w:rPr>
          <w:noProof/>
        </w:rPr>
        <w:t xml:space="preserve"> the librarian can check whether the book is out by keyword Card id or ISBN o</w:t>
      </w:r>
      <w:r w:rsidR="006238C7">
        <w:rPr>
          <w:noProof/>
        </w:rPr>
        <w:t xml:space="preserve">r Borrower name for returning the book against the card id of the </w:t>
      </w:r>
      <w:r w:rsidR="006238C7" w:rsidRPr="006238C7">
        <w:rPr>
          <w:noProof/>
        </w:rPr>
        <w:t>user</w:t>
      </w:r>
      <w:r w:rsidR="006238C7">
        <w:rPr>
          <w:noProof/>
        </w:rPr>
        <w:t xml:space="preserve"> the </w:t>
      </w:r>
      <w:r w:rsidR="006238C7" w:rsidRPr="006238C7">
        <w:rPr>
          <w:noProof/>
        </w:rPr>
        <w:t>librarian</w:t>
      </w:r>
      <w:r w:rsidR="006238C7">
        <w:rPr>
          <w:noProof/>
        </w:rPr>
        <w:t xml:space="preserve"> the </w:t>
      </w:r>
      <w:r>
        <w:rPr>
          <w:noProof/>
        </w:rPr>
        <w:t>can</w:t>
      </w:r>
      <w:r w:rsidR="006238C7">
        <w:rPr>
          <w:noProof/>
        </w:rPr>
        <w:t xml:space="preserve"> return </w:t>
      </w:r>
      <w:r>
        <w:rPr>
          <w:noProof/>
        </w:rPr>
        <w:t xml:space="preserve">by clicking on return button </w:t>
      </w:r>
      <w:r w:rsidR="006238C7">
        <w:rPr>
          <w:noProof/>
        </w:rPr>
        <w:t>and the date_in will be changed to today's date in the book_loans table.</w:t>
      </w:r>
    </w:p>
    <w:p w:rsidR="00AE0D84" w:rsidRDefault="006238C7" w:rsidP="00AE0D84">
      <w:pPr>
        <w:rPr>
          <w:noProof/>
        </w:rPr>
      </w:pPr>
      <w:r>
        <w:rPr>
          <w:noProof/>
        </w:rPr>
        <w:t>5)Fines-</w:t>
      </w:r>
    </w:p>
    <w:p w:rsidR="006238C7" w:rsidRDefault="006238C7" w:rsidP="00AE0D84">
      <w:pPr>
        <w:rPr>
          <w:noProof/>
        </w:rPr>
      </w:pPr>
      <w:r>
        <w:rPr>
          <w:noProof/>
        </w:rPr>
        <w:t xml:space="preserve">The fines can be seen against the card id of the user and it can be paid and once the fine is paid the paid column that is a boolean </w:t>
      </w:r>
      <w:r w:rsidRPr="006238C7">
        <w:rPr>
          <w:noProof/>
        </w:rPr>
        <w:t>va</w:t>
      </w:r>
      <w:r>
        <w:rPr>
          <w:noProof/>
        </w:rPr>
        <w:t>l</w:t>
      </w:r>
      <w:r w:rsidRPr="006238C7">
        <w:rPr>
          <w:noProof/>
        </w:rPr>
        <w:t>ue</w:t>
      </w:r>
      <w:r>
        <w:rPr>
          <w:noProof/>
        </w:rPr>
        <w:t xml:space="preserve"> is changed to 1 and in the next </w:t>
      </w:r>
      <w:r w:rsidRPr="006238C7">
        <w:rPr>
          <w:noProof/>
        </w:rPr>
        <w:t>search</w:t>
      </w:r>
      <w:r>
        <w:rPr>
          <w:noProof/>
        </w:rPr>
        <w:t>, it shows that the fine is paid.When the librarian clicks on the update button the fines are recalculated for the books that are out according to the current date and stored in the database.</w:t>
      </w:r>
    </w:p>
    <w:sectPr w:rsidR="006238C7" w:rsidSect="00BE543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1401AF7"/>
    <w:multiLevelType w:val="hybridMultilevel"/>
    <w:tmpl w:val="39283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defaultTabStop w:val="720"/>
  <w:characterSpacingControl w:val="doNotCompress"/>
  <w:compat/>
  <w:docVars>
    <w:docVar w:name="__Grammarly_42____i" w:val="H4sIAAAAAAAEAKtWckksSQxILCpxzi/NK1GyMqwFAAEhoTITAAAA"/>
    <w:docVar w:name="__Grammarly_42___1" w:val="H4sIAAAAAAAEAKtWcslP9kxRslIyNDY0NTayMDU0NTQ2NjUxNjBW0lEKTi0uzszPAykwrAUAgUl58ywAAAA="/>
  </w:docVars>
  <w:rsids>
    <w:rsidRoot w:val="006A45B7"/>
    <w:rsid w:val="006238C7"/>
    <w:rsid w:val="006A45B7"/>
    <w:rsid w:val="00930A9F"/>
    <w:rsid w:val="00AE0D84"/>
    <w:rsid w:val="00BE5435"/>
    <w:rsid w:val="00FC1A8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543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5B7"/>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331</Words>
  <Characters>188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cp:revision>
  <dcterms:created xsi:type="dcterms:W3CDTF">2017-10-24T02:19:00Z</dcterms:created>
  <dcterms:modified xsi:type="dcterms:W3CDTF">2017-10-24T03:08:00Z</dcterms:modified>
</cp:coreProperties>
</file>